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0A0664" w14:textId="5044B259" w:rsidR="00D7129E" w:rsidRPr="002026BD" w:rsidRDefault="00A60CB8" w:rsidP="00A60CB8">
      <w:pPr>
        <w:pStyle w:val="NormalWeb"/>
        <w:rPr>
          <w:rFonts w:ascii="Arial" w:hAnsi="Arial" w:cs="Arial"/>
          <w:sz w:val="22"/>
          <w:szCs w:val="22"/>
        </w:rPr>
      </w:pPr>
      <w:r w:rsidRPr="002026BD">
        <w:rPr>
          <w:rFonts w:ascii="Arial" w:hAnsi="Arial" w:cs="Arial"/>
          <w:b/>
          <w:bCs/>
          <w:sz w:val="22"/>
          <w:szCs w:val="22"/>
        </w:rPr>
        <w:t>Informationen zu</w:t>
      </w:r>
      <w:r w:rsidR="008330C9">
        <w:rPr>
          <w:rFonts w:ascii="Arial" w:hAnsi="Arial" w:cs="Arial"/>
          <w:b/>
          <w:bCs/>
          <w:sz w:val="22"/>
          <w:szCs w:val="22"/>
        </w:rPr>
        <w:t>r</w:t>
      </w:r>
      <w:r w:rsidRPr="002026BD">
        <w:rPr>
          <w:rFonts w:ascii="Arial" w:hAnsi="Arial" w:cs="Arial"/>
          <w:b/>
          <w:bCs/>
          <w:sz w:val="22"/>
          <w:szCs w:val="22"/>
        </w:rPr>
        <w:t xml:space="preserve"> </w:t>
      </w:r>
      <w:r w:rsidR="00A678D4" w:rsidRPr="002026BD">
        <w:rPr>
          <w:rFonts w:ascii="Arial" w:hAnsi="Arial" w:cs="Arial"/>
          <w:b/>
          <w:bCs/>
          <w:sz w:val="22"/>
          <w:szCs w:val="22"/>
        </w:rPr>
        <w:t>Abwägung</w:t>
      </w:r>
      <w:r w:rsidRPr="002026BD">
        <w:rPr>
          <w:rFonts w:ascii="Arial" w:hAnsi="Arial" w:cs="Arial"/>
          <w:b/>
          <w:bCs/>
          <w:sz w:val="22"/>
          <w:szCs w:val="22"/>
        </w:rPr>
        <w:t xml:space="preserve"> zwischen Aufwand, Belastung und Risiko und dem Nutzen </w:t>
      </w:r>
      <w:r w:rsidR="00A678D4" w:rsidRPr="002026BD">
        <w:rPr>
          <w:rFonts w:ascii="Arial" w:hAnsi="Arial" w:cs="Arial"/>
          <w:b/>
          <w:bCs/>
          <w:sz w:val="22"/>
          <w:szCs w:val="22"/>
        </w:rPr>
        <w:t>für</w:t>
      </w:r>
      <w:r w:rsidRPr="002026BD">
        <w:rPr>
          <w:rFonts w:ascii="Arial" w:hAnsi="Arial" w:cs="Arial"/>
          <w:b/>
          <w:bCs/>
          <w:sz w:val="22"/>
          <w:szCs w:val="22"/>
        </w:rPr>
        <w:t xml:space="preserve"> die teilnehmenden Patienten/ Probanden bzw. dem Erkenntnisgewinn</w:t>
      </w:r>
      <w:r w:rsidRPr="002026BD">
        <w:rPr>
          <w:rFonts w:ascii="Arial" w:hAnsi="Arial" w:cs="Arial"/>
          <w:sz w:val="22"/>
          <w:szCs w:val="22"/>
        </w:rPr>
        <w:br/>
      </w:r>
    </w:p>
    <w:p w14:paraId="706F5921" w14:textId="5F26EE79" w:rsidR="009B6478" w:rsidRPr="001152D2" w:rsidRDefault="00DF5592" w:rsidP="00DF5592">
      <w:pPr>
        <w:pStyle w:val="NormalWeb"/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eder einzelne Fragebogen ist sehr kurzgehalten, sodass die Teilnahme </w:t>
      </w:r>
      <w:r w:rsidR="00BB339A">
        <w:rPr>
          <w:rFonts w:ascii="Arial" w:hAnsi="Arial" w:cs="Arial"/>
          <w:sz w:val="22"/>
          <w:szCs w:val="22"/>
        </w:rPr>
        <w:t>i</w:t>
      </w:r>
      <w:r>
        <w:rPr>
          <w:rFonts w:ascii="Arial" w:hAnsi="Arial" w:cs="Arial"/>
          <w:sz w:val="22"/>
          <w:szCs w:val="22"/>
        </w:rPr>
        <w:t xml:space="preserve">nsgesamt nicht mehr als </w:t>
      </w:r>
      <w:r w:rsidR="00BB339A">
        <w:rPr>
          <w:rFonts w:ascii="Arial" w:hAnsi="Arial" w:cs="Arial"/>
          <w:sz w:val="22"/>
          <w:szCs w:val="22"/>
        </w:rPr>
        <w:t>50</w:t>
      </w:r>
      <w:r>
        <w:rPr>
          <w:rFonts w:ascii="Arial" w:hAnsi="Arial" w:cs="Arial"/>
          <w:sz w:val="22"/>
          <w:szCs w:val="22"/>
        </w:rPr>
        <w:t xml:space="preserve"> Minuten in Anspruch nehmen wird. </w:t>
      </w:r>
      <w:r w:rsidR="001716AC">
        <w:rPr>
          <w:rFonts w:ascii="Arial" w:hAnsi="Arial" w:cs="Arial"/>
          <w:sz w:val="22"/>
          <w:szCs w:val="22"/>
        </w:rPr>
        <w:t xml:space="preserve">Die </w:t>
      </w:r>
      <w:r w:rsidR="00A678D4">
        <w:rPr>
          <w:rFonts w:ascii="Arial" w:hAnsi="Arial" w:cs="Arial"/>
          <w:sz w:val="22"/>
          <w:szCs w:val="22"/>
        </w:rPr>
        <w:t xml:space="preserve">Teilnahme an der Studie </w:t>
      </w:r>
      <w:r w:rsidR="001716AC" w:rsidRPr="002026BD">
        <w:rPr>
          <w:rFonts w:ascii="Arial" w:hAnsi="Arial" w:cs="Arial"/>
          <w:sz w:val="22"/>
          <w:szCs w:val="22"/>
        </w:rPr>
        <w:t xml:space="preserve">erfolgt freiwillig. Es entstehen aus der </w:t>
      </w:r>
      <w:r w:rsidR="00A678D4">
        <w:rPr>
          <w:rFonts w:ascii="Arial" w:hAnsi="Arial" w:cs="Arial"/>
          <w:sz w:val="22"/>
          <w:szCs w:val="22"/>
        </w:rPr>
        <w:t>Teilnahme</w:t>
      </w:r>
      <w:r w:rsidR="001716AC" w:rsidRPr="002026BD">
        <w:rPr>
          <w:rFonts w:ascii="Arial" w:hAnsi="Arial" w:cs="Arial"/>
          <w:sz w:val="22"/>
          <w:szCs w:val="22"/>
        </w:rPr>
        <w:t xml:space="preserve"> wie aus der Nicht-</w:t>
      </w:r>
      <w:r w:rsidR="00A678D4">
        <w:rPr>
          <w:rFonts w:ascii="Arial" w:hAnsi="Arial" w:cs="Arial"/>
          <w:sz w:val="22"/>
          <w:szCs w:val="22"/>
        </w:rPr>
        <w:t xml:space="preserve">Teilnahme </w:t>
      </w:r>
      <w:r w:rsidR="001716AC" w:rsidRPr="002026BD">
        <w:rPr>
          <w:rFonts w:ascii="Arial" w:hAnsi="Arial" w:cs="Arial"/>
          <w:sz w:val="22"/>
          <w:szCs w:val="22"/>
        </w:rPr>
        <w:t xml:space="preserve">weder Vor- noch Nachteile für </w:t>
      </w:r>
      <w:r w:rsidR="001716AC">
        <w:rPr>
          <w:rFonts w:ascii="Arial" w:hAnsi="Arial" w:cs="Arial"/>
          <w:sz w:val="22"/>
          <w:szCs w:val="22"/>
        </w:rPr>
        <w:t xml:space="preserve">die </w:t>
      </w:r>
      <w:r w:rsidR="00A678D4">
        <w:rPr>
          <w:rFonts w:ascii="Arial" w:hAnsi="Arial" w:cs="Arial"/>
          <w:sz w:val="22"/>
          <w:szCs w:val="22"/>
        </w:rPr>
        <w:t>Probanden</w:t>
      </w:r>
      <w:r w:rsidR="001716AC" w:rsidRPr="002026BD">
        <w:rPr>
          <w:rFonts w:ascii="Arial" w:hAnsi="Arial" w:cs="Arial"/>
          <w:sz w:val="22"/>
          <w:szCs w:val="22"/>
        </w:rPr>
        <w:t xml:space="preserve">. </w:t>
      </w:r>
      <w:r w:rsidR="00A678D4">
        <w:rPr>
          <w:rFonts w:ascii="Arial" w:hAnsi="Arial" w:cs="Arial"/>
          <w:sz w:val="22"/>
          <w:szCs w:val="22"/>
        </w:rPr>
        <w:t>D</w:t>
      </w:r>
      <w:r w:rsidR="001152D2">
        <w:rPr>
          <w:rFonts w:ascii="Arial" w:hAnsi="Arial" w:cs="Arial"/>
          <w:sz w:val="22"/>
          <w:szCs w:val="22"/>
        </w:rPr>
        <w:t xml:space="preserve">ie Befragung </w:t>
      </w:r>
      <w:r w:rsidR="001716AC" w:rsidRPr="002026BD">
        <w:rPr>
          <w:rFonts w:ascii="Arial" w:hAnsi="Arial" w:cs="Arial"/>
          <w:sz w:val="22"/>
          <w:szCs w:val="22"/>
        </w:rPr>
        <w:t xml:space="preserve">kann zu jeder Zeit ohne Angabe von Gründen abgebrochen werden. </w:t>
      </w:r>
      <w:r w:rsidR="001E39F0">
        <w:rPr>
          <w:rFonts w:ascii="Arial" w:hAnsi="Arial" w:cs="Arial"/>
          <w:sz w:val="22"/>
          <w:szCs w:val="22"/>
        </w:rPr>
        <w:t xml:space="preserve">Einzelne Personen sind mit den gesammelten Daten nicht identifizierbar.  </w:t>
      </w:r>
    </w:p>
    <w:sectPr w:rsidR="009B6478" w:rsidRPr="001152D2" w:rsidSect="00CB4B32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50073"/>
    <w:multiLevelType w:val="hybridMultilevel"/>
    <w:tmpl w:val="E1F2BC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BAD5794"/>
    <w:multiLevelType w:val="hybridMultilevel"/>
    <w:tmpl w:val="108C43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4196F46"/>
    <w:multiLevelType w:val="multilevel"/>
    <w:tmpl w:val="554EF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07702076">
    <w:abstractNumId w:val="2"/>
  </w:num>
  <w:num w:numId="2" w16cid:durableId="2007317364">
    <w:abstractNumId w:val="0"/>
  </w:num>
  <w:num w:numId="3" w16cid:durableId="7422654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xNzA0MLAwNzM1MzNW0lEKTi0uzszPAykwNKoFACtBsn8tAAAA"/>
  </w:docVars>
  <w:rsids>
    <w:rsidRoot w:val="00A60CB8"/>
    <w:rsid w:val="000170E7"/>
    <w:rsid w:val="00040FE4"/>
    <w:rsid w:val="001152D2"/>
    <w:rsid w:val="001716AC"/>
    <w:rsid w:val="001E39F0"/>
    <w:rsid w:val="001E696D"/>
    <w:rsid w:val="001F412D"/>
    <w:rsid w:val="002026BD"/>
    <w:rsid w:val="002B4321"/>
    <w:rsid w:val="003C4727"/>
    <w:rsid w:val="0044368A"/>
    <w:rsid w:val="004F5FB2"/>
    <w:rsid w:val="00523F9D"/>
    <w:rsid w:val="00547748"/>
    <w:rsid w:val="005C7EF9"/>
    <w:rsid w:val="00614BD3"/>
    <w:rsid w:val="006627BE"/>
    <w:rsid w:val="006A74AB"/>
    <w:rsid w:val="006E1EF0"/>
    <w:rsid w:val="00717A73"/>
    <w:rsid w:val="00742B49"/>
    <w:rsid w:val="008330C9"/>
    <w:rsid w:val="0083349B"/>
    <w:rsid w:val="008D1288"/>
    <w:rsid w:val="0091453F"/>
    <w:rsid w:val="009360AE"/>
    <w:rsid w:val="009B6478"/>
    <w:rsid w:val="00A60CB8"/>
    <w:rsid w:val="00A678D4"/>
    <w:rsid w:val="00AA26B2"/>
    <w:rsid w:val="00BA6ED3"/>
    <w:rsid w:val="00BB178F"/>
    <w:rsid w:val="00BB339A"/>
    <w:rsid w:val="00C1579D"/>
    <w:rsid w:val="00CA3C52"/>
    <w:rsid w:val="00CB4B32"/>
    <w:rsid w:val="00CF7DC3"/>
    <w:rsid w:val="00D00FCF"/>
    <w:rsid w:val="00D7129E"/>
    <w:rsid w:val="00DF5592"/>
    <w:rsid w:val="00F66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87F70BD"/>
  <w15:chartTrackingRefBased/>
  <w15:docId w15:val="{0536E271-A9B2-1E43-B207-5C5127AAC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60CB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6A74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4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4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4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4A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4A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A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1152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78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43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68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70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a60577</dc:creator>
  <cp:keywords/>
  <dc:description/>
  <cp:lastModifiedBy>Anka K</cp:lastModifiedBy>
  <cp:revision>8</cp:revision>
  <dcterms:created xsi:type="dcterms:W3CDTF">2021-06-08T11:42:00Z</dcterms:created>
  <dcterms:modified xsi:type="dcterms:W3CDTF">2023-05-23T12:04:00Z</dcterms:modified>
</cp:coreProperties>
</file>